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0F77" w:rsidRDefault="00FD0F77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FD0F77" w:rsidRDefault="00FD0F77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0A1B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PPENDIX</w:t>
      </w:r>
      <w:r w:rsidR="00583B2F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2A2956">
        <w:rPr>
          <w:rFonts w:ascii="Times New Roman" w:hAnsi="Times New Roman" w:cs="Times New Roman"/>
          <w:b/>
          <w:sz w:val="24"/>
          <w:szCs w:val="24"/>
        </w:rPr>
        <w:t>6</w:t>
      </w:r>
    </w:p>
    <w:p w:rsidR="00FD0F77" w:rsidRDefault="00FD0F77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0A1B">
        <w:rPr>
          <w:rFonts w:ascii="Times New Roman" w:hAnsi="Times New Roman" w:cs="Times New Roman"/>
          <w:b/>
          <w:sz w:val="24"/>
          <w:szCs w:val="24"/>
        </w:rPr>
        <w:br/>
      </w:r>
      <w:r w:rsidR="00F02585">
        <w:rPr>
          <w:rFonts w:ascii="Times New Roman" w:hAnsi="Times New Roman" w:cs="Times New Roman"/>
          <w:b/>
          <w:sz w:val="24"/>
          <w:szCs w:val="24"/>
        </w:rPr>
        <w:t xml:space="preserve">CODE OF FEDERAL REGULATIONS. </w:t>
      </w:r>
      <w:r w:rsidR="00F02585" w:rsidRPr="00F02585">
        <w:rPr>
          <w:rFonts w:ascii="Times New Roman" w:hAnsi="Times New Roman" w:cs="Times New Roman"/>
          <w:b/>
          <w:sz w:val="24"/>
          <w:szCs w:val="24"/>
        </w:rPr>
        <w:t>§ 215.11 SPECIAL RESPONSIBILITIES OF STATE AGENCIES</w:t>
      </w:r>
    </w:p>
    <w:p w:rsidR="00F02585" w:rsidRDefault="00F02585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02585" w:rsidRDefault="00F02585">
      <w:r>
        <w:br w:type="page"/>
      </w:r>
    </w:p>
    <w:p w:rsidR="00583B2F" w:rsidRDefault="00F02585" w:rsidP="00F02585">
      <w:r>
        <w:rPr>
          <w:noProof/>
        </w:rPr>
        <w:lastRenderedPageBreak/>
        <w:drawing>
          <wp:inline distT="0" distB="0" distL="0" distR="0" wp14:anchorId="188AF34A" wp14:editId="25A42571">
            <wp:extent cx="5943600" cy="769175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FR-part215-11_Page_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3D2570" wp14:editId="35D1F4CF">
            <wp:extent cx="5943600" cy="76917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FR-part215-11_Page_0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A968BD" wp14:editId="4823F5B3">
            <wp:extent cx="5943600" cy="769175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FR-part215-11_Page_0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95A21B" wp14:editId="5578A3A0">
            <wp:extent cx="5943600" cy="76917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FR-part215-11_Page_0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2A0559" wp14:editId="371BE11A">
            <wp:extent cx="5943600" cy="769175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FR-part215-11_Page_05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977E02" wp14:editId="25C9EB38">
            <wp:extent cx="5943600" cy="76917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FR-part215-11_Page_06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518AAD" wp14:editId="2941E5B1">
            <wp:extent cx="5943600" cy="76917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FR-part215-11_Page_07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157EC8" wp14:editId="33ADA370">
            <wp:extent cx="5943600" cy="7691755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FR-part215-11_Page_08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63BEEE" wp14:editId="38A06FA0">
            <wp:extent cx="5943600" cy="769175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FR-part215-11_Page_09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E72BAE" wp14:editId="2883BB42">
            <wp:extent cx="5943600" cy="7691755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FR-part215-11_Page_10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B38EFE" wp14:editId="63819311">
            <wp:extent cx="5943600" cy="7691755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FR-part215-11_Page_11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F3E97C" wp14:editId="345132FB">
            <wp:extent cx="5943600" cy="769175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FR-part215-11_Page_12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1DA778" wp14:editId="4EAE69BB">
            <wp:extent cx="5943600" cy="7691755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FR-part215-11_Page_13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1AFB2F" wp14:editId="6A230227">
            <wp:extent cx="5943600" cy="7691755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CFR-part215-11_Page_14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168854" wp14:editId="6778E983">
            <wp:extent cx="5943600" cy="7691755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FR-part215-11_Page_15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A32F1E" wp14:editId="23535449">
            <wp:extent cx="5943600" cy="7691755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FR-part215-11_Page_16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D54BCF" wp14:editId="67CA357D">
            <wp:extent cx="5943600" cy="7691755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CFR-part215-11_Page_17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72EED3" wp14:editId="7B40FC80">
            <wp:extent cx="5943600" cy="7691755"/>
            <wp:effectExtent l="0" t="0" r="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FR-part215-11_Page_18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3B144" wp14:editId="7F542D6E">
            <wp:extent cx="5943600" cy="7691755"/>
            <wp:effectExtent l="0" t="0" r="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FR-part215-11_Page_19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5FC9D9" wp14:editId="04CF7176">
            <wp:extent cx="5943600" cy="7691755"/>
            <wp:effectExtent l="0" t="0" r="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FR-part215-11_Page_20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3B2F" w:rsidSect="003E5CD9">
      <w:headerReference w:type="default" r:id="rId32"/>
      <w:footerReference w:type="default" r:id="rId33"/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5913" w:rsidRDefault="00DA5913" w:rsidP="00FC3D8D">
      <w:pPr>
        <w:spacing w:after="0" w:line="240" w:lineRule="auto"/>
      </w:pPr>
      <w:r>
        <w:separator/>
      </w:r>
    </w:p>
  </w:endnote>
  <w:endnote w:type="continuationSeparator" w:id="0">
    <w:p w:rsidR="00DA5913" w:rsidRDefault="00DA5913" w:rsidP="00FC3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0F77" w:rsidRDefault="00FD0F77">
    <w:pPr>
      <w:pStyle w:val="Footer"/>
      <w:jc w:val="right"/>
    </w:pPr>
    <w:r>
      <w:t xml:space="preserve">pg. </w:t>
    </w:r>
    <w:sdt>
      <w:sdtPr>
        <w:id w:val="-59771297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7D9B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FC3D8D" w:rsidRDefault="00FC3D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5913" w:rsidRDefault="00DA5913" w:rsidP="00FC3D8D">
      <w:pPr>
        <w:spacing w:after="0" w:line="240" w:lineRule="auto"/>
      </w:pPr>
      <w:r>
        <w:separator/>
      </w:r>
    </w:p>
  </w:footnote>
  <w:footnote w:type="continuationSeparator" w:id="0">
    <w:p w:rsidR="00DA5913" w:rsidRDefault="00DA5913" w:rsidP="00FC3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0F77" w:rsidRPr="00FE6723" w:rsidRDefault="00FC3D8D" w:rsidP="006900A3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  <w:r>
      <w:tab/>
    </w:r>
  </w:p>
  <w:p w:rsidR="00FC3D8D" w:rsidRPr="00040930" w:rsidRDefault="00FC3D8D" w:rsidP="00FC3D8D">
    <w:pPr>
      <w:pStyle w:val="Header1"/>
      <w:rPr>
        <w:color w:val="D0CECE"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111B9"/>
    <w:multiLevelType w:val="hybridMultilevel"/>
    <w:tmpl w:val="C5584716"/>
    <w:lvl w:ilvl="0" w:tplc="B2748856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88A7299"/>
    <w:multiLevelType w:val="hybridMultilevel"/>
    <w:tmpl w:val="74BE1D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26457D2"/>
    <w:multiLevelType w:val="hybridMultilevel"/>
    <w:tmpl w:val="B9D6E0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10904E9"/>
    <w:multiLevelType w:val="hybridMultilevel"/>
    <w:tmpl w:val="17E63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6890174"/>
    <w:multiLevelType w:val="hybridMultilevel"/>
    <w:tmpl w:val="479EF018"/>
    <w:lvl w:ilvl="0" w:tplc="28547EA0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ksLYwNjc2NDc0tTIyUdpeDU4uLM/DyQAsNaAI0Y1+gsAAAA"/>
  </w:docVars>
  <w:rsids>
    <w:rsidRoot w:val="003E5CD9"/>
    <w:rsid w:val="00030825"/>
    <w:rsid w:val="00084386"/>
    <w:rsid w:val="00087D9E"/>
    <w:rsid w:val="000D505A"/>
    <w:rsid w:val="000E05D1"/>
    <w:rsid w:val="000F3F4E"/>
    <w:rsid w:val="000F7D8B"/>
    <w:rsid w:val="00150B96"/>
    <w:rsid w:val="00176B2B"/>
    <w:rsid w:val="0018006D"/>
    <w:rsid w:val="001D3D4B"/>
    <w:rsid w:val="001E6CF3"/>
    <w:rsid w:val="001F317F"/>
    <w:rsid w:val="002039A9"/>
    <w:rsid w:val="00273018"/>
    <w:rsid w:val="00283273"/>
    <w:rsid w:val="00294B9E"/>
    <w:rsid w:val="002A2956"/>
    <w:rsid w:val="002F42A9"/>
    <w:rsid w:val="002F6AA5"/>
    <w:rsid w:val="00302E8B"/>
    <w:rsid w:val="003443D1"/>
    <w:rsid w:val="003A29FF"/>
    <w:rsid w:val="003E5CD9"/>
    <w:rsid w:val="00465B81"/>
    <w:rsid w:val="004A0A48"/>
    <w:rsid w:val="004A4D28"/>
    <w:rsid w:val="004C3169"/>
    <w:rsid w:val="004C5CE3"/>
    <w:rsid w:val="004C5F5D"/>
    <w:rsid w:val="00504FEE"/>
    <w:rsid w:val="005730AA"/>
    <w:rsid w:val="00583B2F"/>
    <w:rsid w:val="0064504A"/>
    <w:rsid w:val="006900A3"/>
    <w:rsid w:val="006A00DD"/>
    <w:rsid w:val="006B4C80"/>
    <w:rsid w:val="006D4B63"/>
    <w:rsid w:val="006F788A"/>
    <w:rsid w:val="00757D9B"/>
    <w:rsid w:val="007A6DD2"/>
    <w:rsid w:val="007E0F72"/>
    <w:rsid w:val="007E11E6"/>
    <w:rsid w:val="007E14CD"/>
    <w:rsid w:val="007F7721"/>
    <w:rsid w:val="00834C7C"/>
    <w:rsid w:val="0088016D"/>
    <w:rsid w:val="008B1661"/>
    <w:rsid w:val="008B3F08"/>
    <w:rsid w:val="009146BD"/>
    <w:rsid w:val="00921F7E"/>
    <w:rsid w:val="00963AFC"/>
    <w:rsid w:val="0097406C"/>
    <w:rsid w:val="009A2B72"/>
    <w:rsid w:val="00A20D68"/>
    <w:rsid w:val="00A3561B"/>
    <w:rsid w:val="00A6311F"/>
    <w:rsid w:val="00A92361"/>
    <w:rsid w:val="00AA161F"/>
    <w:rsid w:val="00AC3A5A"/>
    <w:rsid w:val="00AF3C46"/>
    <w:rsid w:val="00B01B89"/>
    <w:rsid w:val="00B13CF8"/>
    <w:rsid w:val="00B56FEA"/>
    <w:rsid w:val="00B827E0"/>
    <w:rsid w:val="00B8547D"/>
    <w:rsid w:val="00BD0308"/>
    <w:rsid w:val="00BD10E4"/>
    <w:rsid w:val="00BE2490"/>
    <w:rsid w:val="00BE6A9D"/>
    <w:rsid w:val="00C44CC8"/>
    <w:rsid w:val="00C46E43"/>
    <w:rsid w:val="00C829C4"/>
    <w:rsid w:val="00C941C8"/>
    <w:rsid w:val="00CA3B69"/>
    <w:rsid w:val="00CA71AC"/>
    <w:rsid w:val="00CC0B02"/>
    <w:rsid w:val="00CC1392"/>
    <w:rsid w:val="00D24D57"/>
    <w:rsid w:val="00D31408"/>
    <w:rsid w:val="00D54036"/>
    <w:rsid w:val="00D742A7"/>
    <w:rsid w:val="00D83375"/>
    <w:rsid w:val="00D85F54"/>
    <w:rsid w:val="00D92B24"/>
    <w:rsid w:val="00DA5913"/>
    <w:rsid w:val="00DE7A5B"/>
    <w:rsid w:val="00DF6EC5"/>
    <w:rsid w:val="00E12355"/>
    <w:rsid w:val="00E41BF8"/>
    <w:rsid w:val="00E95276"/>
    <w:rsid w:val="00EA2911"/>
    <w:rsid w:val="00EB61D1"/>
    <w:rsid w:val="00ED35C2"/>
    <w:rsid w:val="00EE34F5"/>
    <w:rsid w:val="00F02585"/>
    <w:rsid w:val="00F10F0A"/>
    <w:rsid w:val="00F1431B"/>
    <w:rsid w:val="00F45633"/>
    <w:rsid w:val="00F522C7"/>
    <w:rsid w:val="00FC3D8D"/>
    <w:rsid w:val="00FD0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38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10b899de0bfff8fa917bbd1aaf75dff3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b70e198f38644a15e18c66db55872869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b44f032-2f57-4b3e-a3d6-e4532e61ba63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  <UserInfo>
        <DisplayName>Molly Matthews-Ewald, PhD, MS</DisplayName>
        <AccountId>5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5415C2-0BF0-440A-90AA-8D3D3A9F84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D221BA-0011-46E3-8443-CD1D16FFBB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8486B3-6FEF-4E30-B59B-9F0794732447}">
  <ds:schemaRefs>
    <ds:schemaRef ds:uri="http://schemas.microsoft.com/office/2006/metadata/properties"/>
    <ds:schemaRef ds:uri="http://schemas.microsoft.com/office/infopath/2007/PartnerControls"/>
    <ds:schemaRef ds:uri="eb44f032-2f57-4b3e-a3d6-e4532e61ba63"/>
  </ds:schemaRefs>
</ds:datastoreItem>
</file>

<file path=customXml/itemProps4.xml><?xml version="1.0" encoding="utf-8"?>
<ds:datastoreItem xmlns:ds="http://schemas.openxmlformats.org/officeDocument/2006/customXml" ds:itemID="{F21800FD-68FE-4A5A-93E4-8598B914B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SYSTEM</cp:lastModifiedBy>
  <cp:revision>2</cp:revision>
  <dcterms:created xsi:type="dcterms:W3CDTF">2018-01-31T18:05:00Z</dcterms:created>
  <dcterms:modified xsi:type="dcterms:W3CDTF">2018-01-31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